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DB118" w14:textId="2239D613" w:rsidR="002245E2" w:rsidRDefault="00960BA2" w:rsidP="00960BA2">
      <w:pPr>
        <w:pStyle w:val="Heading1"/>
      </w:pPr>
      <w:r>
        <w:t>Dunamis AI Consult Website Project Copies</w:t>
      </w:r>
    </w:p>
    <w:p w14:paraId="12ECEC4B" w14:textId="77777777" w:rsidR="00960BA2" w:rsidRDefault="00960BA2" w:rsidP="00960BA2"/>
    <w:p w14:paraId="5E201E9B" w14:textId="11430A1C" w:rsidR="00960BA2" w:rsidRDefault="00960BA2" w:rsidP="00960BA2">
      <w:r w:rsidRPr="00CA19D0">
        <w:rPr>
          <w:noProof/>
        </w:rPr>
        <w:drawing>
          <wp:inline distT="0" distB="0" distL="0" distR="0" wp14:anchorId="53E799EE" wp14:editId="77091D6B">
            <wp:extent cx="3378835" cy="2713999"/>
            <wp:effectExtent l="0" t="0" r="0" b="0"/>
            <wp:docPr id="1601064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064709" name=""/>
                    <pic:cNvPicPr/>
                  </pic:nvPicPr>
                  <pic:blipFill>
                    <a:blip r:embed="rId5"/>
                    <a:stretch>
                      <a:fillRect/>
                    </a:stretch>
                  </pic:blipFill>
                  <pic:spPr>
                    <a:xfrm>
                      <a:off x="0" y="0"/>
                      <a:ext cx="3385227" cy="2719133"/>
                    </a:xfrm>
                    <a:prstGeom prst="rect">
                      <a:avLst/>
                    </a:prstGeom>
                  </pic:spPr>
                </pic:pic>
              </a:graphicData>
            </a:graphic>
          </wp:inline>
        </w:drawing>
      </w:r>
    </w:p>
    <w:p w14:paraId="42917827" w14:textId="4D15035D" w:rsidR="00B43CFB" w:rsidRDefault="00B43CFB" w:rsidP="00960BA2"/>
    <w:p w14:paraId="163B0365" w14:textId="009058B6" w:rsidR="00960BA2" w:rsidRDefault="00960BA2" w:rsidP="00960BA2">
      <w:r>
        <w:t>Business Logo</w:t>
      </w:r>
    </w:p>
    <w:p w14:paraId="12A13DBF" w14:textId="77777777" w:rsidR="00960BA2" w:rsidRDefault="00960BA2" w:rsidP="00960BA2"/>
    <w:p w14:paraId="7886796F" w14:textId="32C77E02" w:rsidR="00C3455A" w:rsidRDefault="00C3455A" w:rsidP="00C3455A">
      <w:pPr>
        <w:pStyle w:val="Heading2"/>
      </w:pPr>
      <w:r>
        <w:t>HOME PAGE</w:t>
      </w:r>
    </w:p>
    <w:p w14:paraId="20978317" w14:textId="77777777" w:rsidR="00C3455A" w:rsidRPr="00C3455A" w:rsidRDefault="00C3455A" w:rsidP="00C3455A"/>
    <w:p w14:paraId="0A930B1A" w14:textId="77777777" w:rsidR="00C3455A" w:rsidRDefault="00C3455A" w:rsidP="00960BA2"/>
    <w:p w14:paraId="5A714A3D" w14:textId="0068D340" w:rsidR="00960BA2" w:rsidRDefault="00960BA2" w:rsidP="00960BA2">
      <w:pPr>
        <w:pStyle w:val="Heading2"/>
      </w:pPr>
      <w:r>
        <w:t>ABOUT PAGE</w:t>
      </w:r>
    </w:p>
    <w:p w14:paraId="3446B5C4" w14:textId="739CFCAC" w:rsidR="00CB48D1" w:rsidRDefault="00960BA2" w:rsidP="00960BA2">
      <w:r w:rsidRPr="00960BA2">
        <w:rPr>
          <w:b/>
          <w:bCs/>
        </w:rPr>
        <w:t>Slogan:</w:t>
      </w:r>
      <w:r>
        <w:t xml:space="preserve"> </w:t>
      </w:r>
      <w:r w:rsidR="00CB48D1">
        <w:t xml:space="preserve">Where innovation meets intelligence. </w:t>
      </w:r>
      <w:r w:rsidR="00CB48D1" w:rsidRPr="00960BA2">
        <w:t>Not Just a Vision, But a Reality!!</w:t>
      </w:r>
    </w:p>
    <w:p w14:paraId="0E54A24D" w14:textId="24A6F661" w:rsidR="00960BA2" w:rsidRDefault="00960BA2" w:rsidP="00960BA2">
      <w:r w:rsidRPr="00960BA2">
        <w:t>Dunamis AI Consult Your Catalyst for Change! Not Just a Vision, But a Reality!!</w:t>
      </w:r>
    </w:p>
    <w:p w14:paraId="41A7EBD9" w14:textId="77777777" w:rsidR="00B8093E" w:rsidRDefault="00B8093E" w:rsidP="00960BA2"/>
    <w:p w14:paraId="12B82C78" w14:textId="2FF9A600" w:rsidR="00B8093E" w:rsidRPr="00CB48D1" w:rsidRDefault="00B8093E" w:rsidP="00960BA2">
      <w:pPr>
        <w:rPr>
          <w:b/>
          <w:bCs/>
        </w:rPr>
      </w:pPr>
      <w:r w:rsidRPr="00CB48D1">
        <w:rPr>
          <w:b/>
          <w:bCs/>
        </w:rPr>
        <w:t xml:space="preserve">About </w:t>
      </w:r>
      <w:r w:rsidR="00CB48D1" w:rsidRPr="00CB48D1">
        <w:rPr>
          <w:b/>
          <w:bCs/>
        </w:rPr>
        <w:t>Us</w:t>
      </w:r>
    </w:p>
    <w:p w14:paraId="290FD244" w14:textId="4A9C02A4" w:rsidR="00CB48D1" w:rsidRDefault="00CB48D1" w:rsidP="00CB48D1">
      <w:pPr>
        <w:jc w:val="both"/>
      </w:pPr>
      <w:r w:rsidRPr="00CB48D1">
        <w:t xml:space="preserve">Welcome to </w:t>
      </w:r>
      <w:r w:rsidRPr="00CB48D1">
        <w:rPr>
          <w:b/>
          <w:bCs/>
        </w:rPr>
        <w:t>Dunamis AI Consult</w:t>
      </w:r>
      <w:r>
        <w:t>,</w:t>
      </w:r>
      <w:r w:rsidRPr="00CB48D1">
        <w:t xml:space="preserve"> where innovation meets intelligence! We're a cutting-edge technology company that's pushing the boundaries of Artificial Intelligence (AI), Machine Learning (ML), and software development. Our team of experts is passionate about harnessing the power of technology to drive business success and transform industries.</w:t>
      </w:r>
    </w:p>
    <w:p w14:paraId="55133F62" w14:textId="77777777" w:rsidR="00CB48D1" w:rsidRDefault="00CB48D1" w:rsidP="00960BA2"/>
    <w:p w14:paraId="7D8BFD10" w14:textId="5E1E3354" w:rsidR="00B8093E" w:rsidRPr="00CB48D1" w:rsidRDefault="00B8093E" w:rsidP="00960BA2">
      <w:pPr>
        <w:rPr>
          <w:b/>
          <w:bCs/>
        </w:rPr>
      </w:pPr>
      <w:r w:rsidRPr="00CB48D1">
        <w:rPr>
          <w:b/>
          <w:bCs/>
        </w:rPr>
        <w:t>Mission Statement</w:t>
      </w:r>
    </w:p>
    <w:p w14:paraId="7C2C437F" w14:textId="48F938CD" w:rsidR="00CB48D1" w:rsidRDefault="00CB48D1" w:rsidP="00CB48D1">
      <w:pPr>
        <w:jc w:val="both"/>
      </w:pPr>
      <w:r w:rsidRPr="00CB48D1">
        <w:t xml:space="preserve">Our mission is to empower businesses and organizations to achieve their goals through innovative AI-powered solutions, exceptional software development, and </w:t>
      </w:r>
      <w:r w:rsidRPr="00CB48D1">
        <w:lastRenderedPageBreak/>
        <w:t>unparalleled customer service. We strive to deliver tailored solutions that meet the unique needs of our clients, fostering long-term partnerships and driving mutual success.</w:t>
      </w:r>
    </w:p>
    <w:p w14:paraId="05EB163A" w14:textId="77777777" w:rsidR="00CB48D1" w:rsidRDefault="00CB48D1" w:rsidP="00960BA2"/>
    <w:p w14:paraId="763F34E2" w14:textId="77777777" w:rsidR="00CB48D1" w:rsidRDefault="00CB48D1" w:rsidP="00960BA2"/>
    <w:p w14:paraId="27FE787B" w14:textId="492668EE" w:rsidR="00B8093E" w:rsidRDefault="00B8093E" w:rsidP="00960BA2">
      <w:pPr>
        <w:rPr>
          <w:b/>
          <w:bCs/>
        </w:rPr>
      </w:pPr>
      <w:r w:rsidRPr="00CB48D1">
        <w:rPr>
          <w:b/>
          <w:bCs/>
        </w:rPr>
        <w:t>Vision Statement</w:t>
      </w:r>
    </w:p>
    <w:p w14:paraId="3D6088BB" w14:textId="113D719A" w:rsidR="00CB48D1" w:rsidRPr="00CB48D1" w:rsidRDefault="00CB48D1" w:rsidP="00CB48D1">
      <w:pPr>
        <w:jc w:val="both"/>
      </w:pPr>
      <w:r w:rsidRPr="00CB48D1">
        <w:t>Our vision is to be a global leader in AI-driven innovation, revolutionizing the way businesses operate, interact, and make decisions. We envision a future where technology seamlessly integrates with human intelligence, unlocking unprecedented potential for growth, efficiency, and progress.</w:t>
      </w:r>
    </w:p>
    <w:p w14:paraId="11797510" w14:textId="77777777" w:rsidR="00CB48D1" w:rsidRDefault="00CB48D1" w:rsidP="00960BA2"/>
    <w:p w14:paraId="7F2DD86A" w14:textId="64DD086B" w:rsidR="00CB48D1" w:rsidRPr="00CB48D1" w:rsidRDefault="00CB48D1" w:rsidP="00960BA2">
      <w:pPr>
        <w:rPr>
          <w:b/>
          <w:bCs/>
        </w:rPr>
      </w:pPr>
      <w:r w:rsidRPr="00CB48D1">
        <w:rPr>
          <w:b/>
          <w:bCs/>
        </w:rPr>
        <w:t>What We Do:</w:t>
      </w:r>
    </w:p>
    <w:p w14:paraId="5BF50807" w14:textId="558FDDC3" w:rsidR="00CB48D1" w:rsidRDefault="00CB48D1" w:rsidP="00CB48D1">
      <w:r>
        <w:t xml:space="preserve">At </w:t>
      </w:r>
      <w:r w:rsidRPr="00CB48D1">
        <w:rPr>
          <w:b/>
          <w:bCs/>
        </w:rPr>
        <w:t>Dunamis AI Consult</w:t>
      </w:r>
      <w:r>
        <w:t>, we specialize in:</w:t>
      </w:r>
    </w:p>
    <w:p w14:paraId="12D3890D" w14:textId="025AEFCE" w:rsidR="00CB48D1" w:rsidRPr="00CB48D1" w:rsidRDefault="00CB48D1" w:rsidP="00CB48D1">
      <w:pPr>
        <w:pStyle w:val="ListParagraph"/>
        <w:numPr>
          <w:ilvl w:val="0"/>
          <w:numId w:val="1"/>
        </w:numPr>
        <w:rPr>
          <w:b/>
          <w:bCs/>
        </w:rPr>
      </w:pPr>
      <w:r w:rsidRPr="00CB48D1">
        <w:rPr>
          <w:b/>
          <w:bCs/>
        </w:rPr>
        <w:t>Artificial Intelligence (AI) and Machine Learning (ML) solutions</w:t>
      </w:r>
    </w:p>
    <w:p w14:paraId="583D71CA" w14:textId="3E8B5E93" w:rsidR="00CB48D1" w:rsidRDefault="00CB48D1" w:rsidP="00CB48D1">
      <w:pPr>
        <w:pStyle w:val="ListParagraph"/>
        <w:numPr>
          <w:ilvl w:val="0"/>
          <w:numId w:val="1"/>
        </w:numPr>
      </w:pPr>
      <w:r w:rsidRPr="00CB48D1">
        <w:rPr>
          <w:b/>
          <w:bCs/>
        </w:rPr>
        <w:t>Web Development:</w:t>
      </w:r>
      <w:r>
        <w:t xml:space="preserve"> crafting responsive, user-friendly, and engaging websites</w:t>
      </w:r>
    </w:p>
    <w:p w14:paraId="484349D1" w14:textId="43CD0049" w:rsidR="00CB48D1" w:rsidRDefault="00CB48D1" w:rsidP="00CB48D1">
      <w:pPr>
        <w:pStyle w:val="ListParagraph"/>
        <w:numPr>
          <w:ilvl w:val="0"/>
          <w:numId w:val="1"/>
        </w:numPr>
      </w:pPr>
      <w:r w:rsidRPr="00CB48D1">
        <w:rPr>
          <w:b/>
          <w:bCs/>
        </w:rPr>
        <w:t>Mobile Application Development:</w:t>
      </w:r>
      <w:r>
        <w:t xml:space="preserve"> building innovative, intuitive, and secure mobile apps</w:t>
      </w:r>
    </w:p>
    <w:p w14:paraId="19E24748" w14:textId="0EB3087A" w:rsidR="00CB48D1" w:rsidRDefault="00CB48D1" w:rsidP="00CB48D1">
      <w:pPr>
        <w:pStyle w:val="ListParagraph"/>
        <w:numPr>
          <w:ilvl w:val="0"/>
          <w:numId w:val="1"/>
        </w:numPr>
      </w:pPr>
      <w:r w:rsidRPr="00CB48D1">
        <w:rPr>
          <w:b/>
          <w:bCs/>
        </w:rPr>
        <w:t>Web Application Development:</w:t>
      </w:r>
      <w:r>
        <w:t xml:space="preserve"> designing and developing robust, scalable, and feature-rich web applications</w:t>
      </w:r>
    </w:p>
    <w:p w14:paraId="137BE380" w14:textId="40A2FDA8" w:rsidR="0052204F" w:rsidRDefault="0052204F" w:rsidP="00CB48D1">
      <w:pPr>
        <w:pStyle w:val="ListParagraph"/>
        <w:numPr>
          <w:ilvl w:val="0"/>
          <w:numId w:val="1"/>
        </w:numPr>
      </w:pPr>
      <w:r>
        <w:rPr>
          <w:b/>
          <w:bCs/>
        </w:rPr>
        <w:t>Chatbot and Virtual Assistant Development:</w:t>
      </w:r>
      <w:r>
        <w:t xml:space="preserve"> we design, build and deploy conversational interfaces that enables humans to interact with computers, software or machines using natural language.</w:t>
      </w:r>
    </w:p>
    <w:p w14:paraId="187444F8" w14:textId="77777777" w:rsidR="00CB48D1" w:rsidRDefault="00CB48D1" w:rsidP="00960BA2"/>
    <w:p w14:paraId="1A38B6DE" w14:textId="77777777" w:rsidR="00CB48D1" w:rsidRPr="00CB48D1" w:rsidRDefault="00CB48D1" w:rsidP="00CB48D1">
      <w:pPr>
        <w:rPr>
          <w:b/>
          <w:bCs/>
        </w:rPr>
      </w:pPr>
      <w:r w:rsidRPr="00CB48D1">
        <w:rPr>
          <w:b/>
          <w:bCs/>
        </w:rPr>
        <w:t>Why Choose Us?</w:t>
      </w:r>
    </w:p>
    <w:p w14:paraId="0CCC3167" w14:textId="31B312A6" w:rsidR="00CB48D1" w:rsidRDefault="00CB48D1" w:rsidP="00CB48D1">
      <w:pPr>
        <w:pStyle w:val="ListParagraph"/>
        <w:numPr>
          <w:ilvl w:val="0"/>
          <w:numId w:val="2"/>
        </w:numPr>
      </w:pPr>
      <w:r w:rsidRPr="00CB48D1">
        <w:rPr>
          <w:b/>
          <w:bCs/>
        </w:rPr>
        <w:t>Expertise:</w:t>
      </w:r>
      <w:r>
        <w:t xml:space="preserve"> Our team of experts has extensive experience in AI, ML, and software development.</w:t>
      </w:r>
    </w:p>
    <w:p w14:paraId="108FEC3A" w14:textId="3A1507CD" w:rsidR="00CB48D1" w:rsidRDefault="00CB48D1" w:rsidP="00CB48D1">
      <w:pPr>
        <w:pStyle w:val="ListParagraph"/>
        <w:numPr>
          <w:ilvl w:val="0"/>
          <w:numId w:val="2"/>
        </w:numPr>
      </w:pPr>
      <w:r w:rsidRPr="00CB48D1">
        <w:rPr>
          <w:b/>
          <w:bCs/>
        </w:rPr>
        <w:t>Innovation:</w:t>
      </w:r>
      <w:r>
        <w:t xml:space="preserve"> We stay at the forefront of technological advancements, ensuring our solutions are cutting-edge and effective.</w:t>
      </w:r>
    </w:p>
    <w:p w14:paraId="7C661C32" w14:textId="4CBC06EC" w:rsidR="00CB48D1" w:rsidRDefault="00CB48D1" w:rsidP="00CB48D1">
      <w:pPr>
        <w:pStyle w:val="ListParagraph"/>
        <w:numPr>
          <w:ilvl w:val="0"/>
          <w:numId w:val="2"/>
        </w:numPr>
      </w:pPr>
      <w:r w:rsidRPr="00CB48D1">
        <w:rPr>
          <w:b/>
          <w:bCs/>
        </w:rPr>
        <w:t>Customer-centric:</w:t>
      </w:r>
      <w:r>
        <w:t xml:space="preserve"> We prioritize customer satisfaction, delivering tailored solutions that meet unique needs and goals.</w:t>
      </w:r>
    </w:p>
    <w:p w14:paraId="59D3B6EA" w14:textId="2E020886" w:rsidR="00CB48D1" w:rsidRDefault="00CB48D1" w:rsidP="00CB48D1">
      <w:pPr>
        <w:pStyle w:val="ListParagraph"/>
        <w:numPr>
          <w:ilvl w:val="0"/>
          <w:numId w:val="2"/>
        </w:numPr>
      </w:pPr>
      <w:r w:rsidRPr="00CB48D1">
        <w:rPr>
          <w:b/>
          <w:bCs/>
        </w:rPr>
        <w:t>Agility:</w:t>
      </w:r>
      <w:r>
        <w:t xml:space="preserve"> We're adaptable and responsive, ensuring rapid deployment and seamless integration.</w:t>
      </w:r>
    </w:p>
    <w:p w14:paraId="380E7150" w14:textId="77777777" w:rsidR="00CB48D1" w:rsidRDefault="00CB48D1" w:rsidP="00960BA2"/>
    <w:p w14:paraId="1CE97803" w14:textId="77777777" w:rsidR="00CB48D1" w:rsidRPr="00CB48D1" w:rsidRDefault="00CB48D1" w:rsidP="00CB48D1">
      <w:pPr>
        <w:rPr>
          <w:b/>
          <w:bCs/>
        </w:rPr>
      </w:pPr>
      <w:r w:rsidRPr="00CB48D1">
        <w:rPr>
          <w:b/>
          <w:bCs/>
        </w:rPr>
        <w:t>Get in Touch:</w:t>
      </w:r>
    </w:p>
    <w:p w14:paraId="4F91CC15" w14:textId="43ADB9B2" w:rsidR="00CB48D1" w:rsidRDefault="00CB48D1" w:rsidP="00CB48D1">
      <w:r>
        <w:t>Ready to unlock the power of AI and innovation for your business? Contact us today to explore how we can help you achieve your goals!</w:t>
      </w:r>
    </w:p>
    <w:p w14:paraId="12BEE07A" w14:textId="78AE2CB2" w:rsidR="00CB48D1" w:rsidRPr="00CB48D1" w:rsidRDefault="00CB48D1" w:rsidP="00CB48D1">
      <w:pPr>
        <w:rPr>
          <w:b/>
          <w:bCs/>
        </w:rPr>
      </w:pPr>
      <w:r w:rsidRPr="00CB48D1">
        <w:rPr>
          <w:b/>
          <w:bCs/>
        </w:rPr>
        <w:t>[Insert Hyperlink to the Contact Us Page]</w:t>
      </w:r>
    </w:p>
    <w:p w14:paraId="3FB66A1C" w14:textId="77777777" w:rsidR="00CB48D1" w:rsidRDefault="00CB48D1" w:rsidP="00CB48D1"/>
    <w:p w14:paraId="23058370" w14:textId="6D2BCC71" w:rsidR="00CB48D1" w:rsidRPr="00CB48D1" w:rsidRDefault="00CB48D1" w:rsidP="00CB48D1">
      <w:pPr>
        <w:rPr>
          <w:b/>
          <w:bCs/>
        </w:rPr>
      </w:pPr>
      <w:r w:rsidRPr="00CB48D1">
        <w:rPr>
          <w:b/>
          <w:bCs/>
        </w:rPr>
        <w:lastRenderedPageBreak/>
        <w:t>“Not Just a Vision, But a Reality!!”</w:t>
      </w:r>
    </w:p>
    <w:p w14:paraId="2552ABE1" w14:textId="77777777" w:rsidR="00CB48D1" w:rsidRDefault="00CB48D1" w:rsidP="00960BA2"/>
    <w:p w14:paraId="4EDE8487" w14:textId="77777777" w:rsidR="00B8093E" w:rsidRDefault="00B8093E" w:rsidP="00B8093E"/>
    <w:p w14:paraId="2298A607" w14:textId="77777777" w:rsidR="00CB48D1" w:rsidRDefault="00CB48D1" w:rsidP="00B8093E"/>
    <w:p w14:paraId="586880F2" w14:textId="36398924" w:rsidR="00B8093E" w:rsidRDefault="00B8093E" w:rsidP="00B8093E">
      <w:pPr>
        <w:pStyle w:val="Heading2"/>
      </w:pPr>
      <w:r>
        <w:t>CONTACT US PAGE</w:t>
      </w:r>
    </w:p>
    <w:p w14:paraId="06201161" w14:textId="77777777" w:rsidR="005D2A0E" w:rsidRDefault="005D2A0E" w:rsidP="005D2A0E">
      <w:pPr>
        <w:rPr>
          <w:b/>
          <w:bCs/>
        </w:rPr>
      </w:pPr>
      <w:r w:rsidRPr="005D2A0E">
        <w:rPr>
          <w:b/>
          <w:bCs/>
        </w:rPr>
        <w:t xml:space="preserve">Physical Address: </w:t>
      </w:r>
    </w:p>
    <w:p w14:paraId="37EF334E" w14:textId="423F0142" w:rsidR="005D2A0E" w:rsidRPr="005D2A0E" w:rsidRDefault="005D2A0E" w:rsidP="005D2A0E">
      <w:pPr>
        <w:pStyle w:val="NoSpacing"/>
      </w:pPr>
      <w:r w:rsidRPr="005D2A0E">
        <w:t>1301, South Bowen Road</w:t>
      </w:r>
    </w:p>
    <w:p w14:paraId="6E8FFC7E" w14:textId="77777777" w:rsidR="005D2A0E" w:rsidRPr="005D2A0E" w:rsidRDefault="005D2A0E" w:rsidP="005D2A0E">
      <w:pPr>
        <w:pStyle w:val="NoSpacing"/>
      </w:pPr>
      <w:r w:rsidRPr="005D2A0E">
        <w:t>Suite 450</w:t>
      </w:r>
    </w:p>
    <w:p w14:paraId="24D660B7" w14:textId="77777777" w:rsidR="005D2A0E" w:rsidRPr="005D2A0E" w:rsidRDefault="005D2A0E" w:rsidP="005D2A0E">
      <w:pPr>
        <w:pStyle w:val="NoSpacing"/>
      </w:pPr>
      <w:r w:rsidRPr="005D2A0E">
        <w:t>Arlington, TX 76013</w:t>
      </w:r>
    </w:p>
    <w:p w14:paraId="13D9E1C0" w14:textId="4F491888" w:rsidR="005D2A0E" w:rsidRDefault="005D2A0E" w:rsidP="005D2A0E">
      <w:pPr>
        <w:pStyle w:val="NoSpacing"/>
      </w:pPr>
      <w:r w:rsidRPr="005D2A0E">
        <w:t>United States</w:t>
      </w:r>
    </w:p>
    <w:p w14:paraId="0EC8C90B" w14:textId="77777777" w:rsidR="005D2A0E" w:rsidRPr="005D2A0E" w:rsidRDefault="005D2A0E" w:rsidP="005D2A0E">
      <w:pPr>
        <w:pStyle w:val="NoSpacing"/>
      </w:pPr>
    </w:p>
    <w:p w14:paraId="60BD4763" w14:textId="1C328568" w:rsidR="00B8093E" w:rsidRDefault="005D2A0E" w:rsidP="00B8093E">
      <w:r w:rsidRPr="005D2A0E">
        <w:rPr>
          <w:b/>
          <w:bCs/>
        </w:rPr>
        <w:t>Email</w:t>
      </w:r>
      <w:r>
        <w:rPr>
          <w:b/>
          <w:bCs/>
        </w:rPr>
        <w:t xml:space="preserve">: </w:t>
      </w:r>
      <w:hyperlink r:id="rId6" w:history="1">
        <w:r w:rsidRPr="00801A10">
          <w:rPr>
            <w:rStyle w:val="Hyperlink"/>
          </w:rPr>
          <w:t>dunamis_ai_consult@ai.com</w:t>
        </w:r>
      </w:hyperlink>
    </w:p>
    <w:p w14:paraId="324B5BE8" w14:textId="069D93E4" w:rsidR="005D2A0E" w:rsidRDefault="005D2A0E" w:rsidP="00B8093E">
      <w:r w:rsidRPr="005D2A0E">
        <w:rPr>
          <w:b/>
          <w:bCs/>
        </w:rPr>
        <w:t>Contact Number:</w:t>
      </w:r>
      <w:r>
        <w:t xml:space="preserve"> 089 675 4312</w:t>
      </w:r>
    </w:p>
    <w:p w14:paraId="37B3FE9E" w14:textId="77777777" w:rsidR="00CF4F26" w:rsidRDefault="00CF4F26" w:rsidP="00B8093E">
      <w:pPr>
        <w:rPr>
          <w:b/>
          <w:bCs/>
        </w:rPr>
      </w:pPr>
    </w:p>
    <w:p w14:paraId="425D1EA8" w14:textId="27D529DE" w:rsidR="005D2A0E" w:rsidRPr="005D2A0E" w:rsidRDefault="005D2A0E" w:rsidP="00B8093E">
      <w:pPr>
        <w:rPr>
          <w:b/>
          <w:bCs/>
        </w:rPr>
      </w:pPr>
      <w:r w:rsidRPr="005D2A0E">
        <w:rPr>
          <w:b/>
          <w:bCs/>
        </w:rPr>
        <w:t>Operational Hours:</w:t>
      </w:r>
    </w:p>
    <w:p w14:paraId="63A593BF" w14:textId="6938EBA4" w:rsidR="005D2A0E" w:rsidRDefault="00955F98" w:rsidP="00B8093E">
      <w:r>
        <w:t>Mondays - Fridays: 8 am – 5 pm</w:t>
      </w:r>
    </w:p>
    <w:p w14:paraId="4579059D" w14:textId="7AC14608" w:rsidR="00955F98" w:rsidRDefault="00955F98" w:rsidP="00B8093E">
      <w:r>
        <w:t>Saturdays: 9 am – 1 pm</w:t>
      </w:r>
    </w:p>
    <w:p w14:paraId="2A6F1976" w14:textId="77777777" w:rsidR="00955F98" w:rsidRDefault="00955F98" w:rsidP="00B8093E"/>
    <w:p w14:paraId="49111DD4" w14:textId="6D67247E" w:rsidR="005D2A0E" w:rsidRDefault="005D2A0E" w:rsidP="00B8093E">
      <w:r>
        <w:t xml:space="preserve">Embed a Google Map </w:t>
      </w:r>
    </w:p>
    <w:p w14:paraId="5E2037C0" w14:textId="77777777" w:rsidR="00C35696" w:rsidRDefault="00C35696" w:rsidP="00B8093E"/>
    <w:p w14:paraId="63883912" w14:textId="77777777" w:rsidR="00C35696" w:rsidRDefault="00C35696" w:rsidP="00B8093E"/>
    <w:p w14:paraId="02B77CAF" w14:textId="77777777" w:rsidR="00C35696" w:rsidRDefault="00C35696" w:rsidP="00B8093E"/>
    <w:p w14:paraId="5AC6C75D" w14:textId="77777777" w:rsidR="00C35696" w:rsidRDefault="00C35696" w:rsidP="00B8093E"/>
    <w:p w14:paraId="6EC9E340" w14:textId="77777777" w:rsidR="00C35696" w:rsidRDefault="00C35696" w:rsidP="00B8093E"/>
    <w:p w14:paraId="305C068B" w14:textId="77777777" w:rsidR="00C35696" w:rsidRDefault="00C35696" w:rsidP="00B8093E"/>
    <w:p w14:paraId="595FBAD6" w14:textId="77777777" w:rsidR="00C35696" w:rsidRDefault="00C35696" w:rsidP="00B8093E"/>
    <w:p w14:paraId="437872CF" w14:textId="77777777" w:rsidR="00C35696" w:rsidRDefault="00C35696" w:rsidP="00B8093E"/>
    <w:p w14:paraId="72A86139" w14:textId="77777777" w:rsidR="00C35696" w:rsidRDefault="00C35696" w:rsidP="00B8093E"/>
    <w:p w14:paraId="565369CA" w14:textId="77777777" w:rsidR="00C35696" w:rsidRDefault="00C35696" w:rsidP="00B8093E"/>
    <w:p w14:paraId="17A33F1C" w14:textId="77777777" w:rsidR="00C35696" w:rsidRDefault="00C35696" w:rsidP="00B8093E"/>
    <w:p w14:paraId="084F75F9" w14:textId="77777777" w:rsidR="00C35696" w:rsidRDefault="00C35696" w:rsidP="00B8093E"/>
    <w:p w14:paraId="619D6CFF" w14:textId="77777777" w:rsidR="00C35696" w:rsidRDefault="00C35696" w:rsidP="00B8093E"/>
    <w:p w14:paraId="56D48BFE" w14:textId="77777777" w:rsidR="00C35696" w:rsidRPr="00C35696" w:rsidRDefault="00C35696" w:rsidP="00C35696">
      <w:pPr>
        <w:rPr>
          <w:b/>
          <w:bCs/>
        </w:rPr>
      </w:pPr>
      <w:r w:rsidRPr="00C35696">
        <w:rPr>
          <w:b/>
          <w:bCs/>
        </w:rPr>
        <w:lastRenderedPageBreak/>
        <w:t>Home Page:</w:t>
      </w:r>
    </w:p>
    <w:p w14:paraId="330B73AE" w14:textId="77777777" w:rsidR="00C35696" w:rsidRDefault="00C35696" w:rsidP="00C35696">
      <w:pPr>
        <w:pStyle w:val="NoSpacing"/>
      </w:pPr>
      <w:r>
        <w:t xml:space="preserve">1. </w:t>
      </w:r>
      <w:r w:rsidRPr="00C35696">
        <w:rPr>
          <w:b/>
          <w:bCs/>
        </w:rPr>
        <w:t>Hero Section:</w:t>
      </w:r>
      <w:r>
        <w:t xml:space="preserve"> Showcase the company's expertise in AI, Machine Learning, and software development.</w:t>
      </w:r>
    </w:p>
    <w:p w14:paraId="59619CF9" w14:textId="77777777" w:rsidR="00C35696" w:rsidRDefault="00C35696" w:rsidP="00C35696">
      <w:pPr>
        <w:pStyle w:val="NoSpacing"/>
      </w:pPr>
      <w:r>
        <w:t xml:space="preserve">2. </w:t>
      </w:r>
      <w:r w:rsidRPr="00C35696">
        <w:rPr>
          <w:b/>
          <w:bCs/>
        </w:rPr>
        <w:t>What We Do:</w:t>
      </w:r>
      <w:r>
        <w:t xml:space="preserve"> Briefly describe the company's services, including AI, Machine Learning, Web Development, Mobile Application Development, and Web Application Development.</w:t>
      </w:r>
    </w:p>
    <w:p w14:paraId="10CFD03B" w14:textId="77777777" w:rsidR="00C35696" w:rsidRDefault="00C35696" w:rsidP="00C35696">
      <w:pPr>
        <w:pStyle w:val="NoSpacing"/>
      </w:pPr>
      <w:r>
        <w:t xml:space="preserve">3. </w:t>
      </w:r>
      <w:r w:rsidRPr="00C35696">
        <w:rPr>
          <w:b/>
          <w:bCs/>
        </w:rPr>
        <w:t>Why Choose Us:</w:t>
      </w:r>
      <w:r>
        <w:t xml:space="preserve"> Highlight the company's unique value proposition, including expertise, innovation, and customer satisfaction.</w:t>
      </w:r>
    </w:p>
    <w:p w14:paraId="0F741DC3" w14:textId="77777777" w:rsidR="00C35696" w:rsidRDefault="00C35696" w:rsidP="00C35696">
      <w:pPr>
        <w:pStyle w:val="NoSpacing"/>
      </w:pPr>
      <w:r>
        <w:t xml:space="preserve">4. </w:t>
      </w:r>
      <w:r w:rsidRPr="00C35696">
        <w:rPr>
          <w:b/>
          <w:bCs/>
        </w:rPr>
        <w:t>Call-to-Action:</w:t>
      </w:r>
      <w:r>
        <w:t xml:space="preserve"> Encourage visitors to explore the website further or contact the company.</w:t>
      </w:r>
    </w:p>
    <w:p w14:paraId="74A66966" w14:textId="77777777" w:rsidR="00C35696" w:rsidRDefault="00C35696" w:rsidP="00C35696">
      <w:pPr>
        <w:pStyle w:val="NoSpacing"/>
      </w:pPr>
      <w:r>
        <w:t xml:space="preserve">5. </w:t>
      </w:r>
      <w:r w:rsidRPr="00C35696">
        <w:rPr>
          <w:b/>
          <w:bCs/>
        </w:rPr>
        <w:t>Featured Projects:</w:t>
      </w:r>
      <w:r>
        <w:t xml:space="preserve"> Showcase 2-3 recent projects that demonstrate the company's expertise.</w:t>
      </w:r>
    </w:p>
    <w:p w14:paraId="2F266AA9" w14:textId="77777777" w:rsidR="00C35696" w:rsidRDefault="00C35696" w:rsidP="00C35696"/>
    <w:p w14:paraId="6FD6B1EE" w14:textId="77777777" w:rsidR="00C35696" w:rsidRPr="00C35696" w:rsidRDefault="00C35696" w:rsidP="00C35696">
      <w:pPr>
        <w:rPr>
          <w:b/>
          <w:bCs/>
        </w:rPr>
      </w:pPr>
      <w:r w:rsidRPr="00C35696">
        <w:rPr>
          <w:b/>
          <w:bCs/>
        </w:rPr>
        <w:t>About Page:</w:t>
      </w:r>
    </w:p>
    <w:p w14:paraId="1A74DDD1" w14:textId="77777777" w:rsidR="00C35696" w:rsidRDefault="00C35696" w:rsidP="00C35696">
      <w:pPr>
        <w:pStyle w:val="NoSpacing"/>
      </w:pPr>
      <w:r>
        <w:t xml:space="preserve">1. </w:t>
      </w:r>
      <w:r w:rsidRPr="00B97307">
        <w:rPr>
          <w:b/>
          <w:bCs/>
        </w:rPr>
        <w:t>Company Overview:</w:t>
      </w:r>
      <w:r>
        <w:t xml:space="preserve"> Provide a detailed overview of the company, including its mission, vision, and values.</w:t>
      </w:r>
    </w:p>
    <w:p w14:paraId="106E5333" w14:textId="77777777" w:rsidR="00C35696" w:rsidRDefault="00C35696" w:rsidP="00C35696">
      <w:pPr>
        <w:pStyle w:val="NoSpacing"/>
      </w:pPr>
      <w:r>
        <w:t xml:space="preserve">2. </w:t>
      </w:r>
      <w:r w:rsidRPr="00B97307">
        <w:rPr>
          <w:b/>
          <w:bCs/>
        </w:rPr>
        <w:t>Team Members:</w:t>
      </w:r>
      <w:r>
        <w:t xml:space="preserve"> Introduce the company's team members, including their photos, names, and brief descriptions.</w:t>
      </w:r>
    </w:p>
    <w:p w14:paraId="737A8ECF" w14:textId="77777777" w:rsidR="00C35696" w:rsidRDefault="00C35696" w:rsidP="00C35696">
      <w:pPr>
        <w:pStyle w:val="NoSpacing"/>
      </w:pPr>
      <w:r>
        <w:t xml:space="preserve">3. </w:t>
      </w:r>
      <w:r w:rsidRPr="00B97307">
        <w:rPr>
          <w:b/>
          <w:bCs/>
        </w:rPr>
        <w:t>Testimonials:</w:t>
      </w:r>
      <w:r>
        <w:t xml:space="preserve"> Showcase testimonials from satisfied clients, highlighting the company's expertise and customer satisfaction.</w:t>
      </w:r>
    </w:p>
    <w:p w14:paraId="3FC59FBF" w14:textId="77777777" w:rsidR="00C35696" w:rsidRDefault="00C35696" w:rsidP="00C35696">
      <w:pPr>
        <w:pStyle w:val="NoSpacing"/>
      </w:pPr>
      <w:r>
        <w:t xml:space="preserve">4. </w:t>
      </w:r>
      <w:r w:rsidRPr="00C35696">
        <w:rPr>
          <w:b/>
          <w:bCs/>
        </w:rPr>
        <w:t>Awards and Recognition:</w:t>
      </w:r>
      <w:r>
        <w:t xml:space="preserve"> List any notable awards or recognition the company has received.</w:t>
      </w:r>
    </w:p>
    <w:p w14:paraId="1B8E48AB" w14:textId="77777777" w:rsidR="00C35696" w:rsidRDefault="00C35696" w:rsidP="00C35696"/>
    <w:p w14:paraId="3C867946" w14:textId="77777777" w:rsidR="00C35696" w:rsidRDefault="00C35696" w:rsidP="00C35696">
      <w:r>
        <w:t>Product and Services Page:</w:t>
      </w:r>
    </w:p>
    <w:p w14:paraId="0DE75244" w14:textId="77777777" w:rsidR="00C35696" w:rsidRDefault="00C35696" w:rsidP="00C35696">
      <w:pPr>
        <w:pStyle w:val="NoSpacing"/>
      </w:pPr>
      <w:r>
        <w:t xml:space="preserve">1. </w:t>
      </w:r>
      <w:r w:rsidRPr="00C35696">
        <w:rPr>
          <w:b/>
          <w:bCs/>
        </w:rPr>
        <w:t>AI Solutions:</w:t>
      </w:r>
      <w:r>
        <w:t xml:space="preserve"> Describe the company's AI solutions, including Machine Learning, Natural Language Processing, and Computer Vision.</w:t>
      </w:r>
    </w:p>
    <w:p w14:paraId="7E4BBA64" w14:textId="77777777" w:rsidR="00C35696" w:rsidRDefault="00C35696" w:rsidP="00C35696">
      <w:pPr>
        <w:pStyle w:val="NoSpacing"/>
      </w:pPr>
      <w:r>
        <w:t xml:space="preserve">2. </w:t>
      </w:r>
      <w:r w:rsidRPr="00C35696">
        <w:rPr>
          <w:b/>
          <w:bCs/>
        </w:rPr>
        <w:t>Web Development:</w:t>
      </w:r>
      <w:r>
        <w:t xml:space="preserve"> Outline the company's web development services, including custom web development, e-commerce solutions, and web application development.</w:t>
      </w:r>
    </w:p>
    <w:p w14:paraId="3A3A774E" w14:textId="77777777" w:rsidR="00C35696" w:rsidRDefault="00C35696" w:rsidP="00C35696">
      <w:pPr>
        <w:pStyle w:val="NoSpacing"/>
      </w:pPr>
      <w:r>
        <w:t xml:space="preserve">3. </w:t>
      </w:r>
      <w:r w:rsidRPr="00C35696">
        <w:rPr>
          <w:b/>
          <w:bCs/>
        </w:rPr>
        <w:t>Mobile Application Development:</w:t>
      </w:r>
      <w:r>
        <w:t xml:space="preserve"> Describe the company's mobile application development services, including iOS, Android, and cross-platform development.</w:t>
      </w:r>
    </w:p>
    <w:p w14:paraId="6FFFB13E" w14:textId="77777777" w:rsidR="00C35696" w:rsidRDefault="00C35696" w:rsidP="00C35696">
      <w:pPr>
        <w:pStyle w:val="NoSpacing"/>
      </w:pPr>
      <w:r>
        <w:t xml:space="preserve">4. </w:t>
      </w:r>
      <w:r w:rsidRPr="00C35696">
        <w:rPr>
          <w:b/>
          <w:bCs/>
        </w:rPr>
        <w:t>Web Application Development:</w:t>
      </w:r>
      <w:r>
        <w:t xml:space="preserve"> Outline the company's web application development services, including custom web application development and enterprise software development.</w:t>
      </w:r>
    </w:p>
    <w:p w14:paraId="3F3F836C" w14:textId="77777777" w:rsidR="00C35696" w:rsidRDefault="00C35696" w:rsidP="00C35696"/>
    <w:p w14:paraId="02A18F4B" w14:textId="77777777" w:rsidR="00C35696" w:rsidRPr="00C35696" w:rsidRDefault="00C35696" w:rsidP="00C35696">
      <w:pPr>
        <w:rPr>
          <w:b/>
          <w:bCs/>
        </w:rPr>
      </w:pPr>
      <w:r w:rsidRPr="00C35696">
        <w:rPr>
          <w:b/>
          <w:bCs/>
        </w:rPr>
        <w:t>Gallery:</w:t>
      </w:r>
    </w:p>
    <w:p w14:paraId="0B02E78C" w14:textId="77777777" w:rsidR="00C35696" w:rsidRDefault="00C35696" w:rsidP="00C35696">
      <w:pPr>
        <w:pStyle w:val="NoSpacing"/>
      </w:pPr>
      <w:r>
        <w:t xml:space="preserve">1. </w:t>
      </w:r>
      <w:r w:rsidRPr="00C35696">
        <w:rPr>
          <w:b/>
          <w:bCs/>
        </w:rPr>
        <w:t>Project Showcase:</w:t>
      </w:r>
      <w:r>
        <w:t xml:space="preserve"> Showcase the company's projects, including images, descriptions, and technologies used.</w:t>
      </w:r>
    </w:p>
    <w:p w14:paraId="09799B4A" w14:textId="77777777" w:rsidR="00C35696" w:rsidRDefault="00C35696" w:rsidP="00C35696">
      <w:pPr>
        <w:pStyle w:val="NoSpacing"/>
      </w:pPr>
      <w:r>
        <w:t xml:space="preserve">2. </w:t>
      </w:r>
      <w:r w:rsidRPr="00C35696">
        <w:rPr>
          <w:b/>
          <w:bCs/>
        </w:rPr>
        <w:t>Team Photos:</w:t>
      </w:r>
      <w:r>
        <w:t xml:space="preserve"> Share photos of the company's team members, highlighting the company culture.</w:t>
      </w:r>
    </w:p>
    <w:p w14:paraId="19471D8C" w14:textId="77777777" w:rsidR="00C35696" w:rsidRDefault="00C35696" w:rsidP="00C35696">
      <w:pPr>
        <w:pStyle w:val="NoSpacing"/>
      </w:pPr>
      <w:r>
        <w:t xml:space="preserve">3. </w:t>
      </w:r>
      <w:r w:rsidRPr="00C35696">
        <w:rPr>
          <w:b/>
          <w:bCs/>
        </w:rPr>
        <w:t>Events and Conferences:</w:t>
      </w:r>
      <w:r>
        <w:t xml:space="preserve"> Showcase the company's participation in events and conferences, highlighting its thought leadership.</w:t>
      </w:r>
    </w:p>
    <w:p w14:paraId="58454CDE" w14:textId="77777777" w:rsidR="00C35696" w:rsidRDefault="00C35696" w:rsidP="00C35696"/>
    <w:p w14:paraId="57C968B5" w14:textId="77777777" w:rsidR="00C35696" w:rsidRDefault="00C35696" w:rsidP="00C35696"/>
    <w:p w14:paraId="213E76BA" w14:textId="77777777" w:rsidR="00C35696" w:rsidRDefault="00C35696" w:rsidP="00C35696"/>
    <w:p w14:paraId="75A2BEC1" w14:textId="77777777" w:rsidR="00C35696" w:rsidRPr="00C35696" w:rsidRDefault="00C35696" w:rsidP="00C35696">
      <w:pPr>
        <w:rPr>
          <w:b/>
          <w:bCs/>
        </w:rPr>
      </w:pPr>
      <w:r w:rsidRPr="00C35696">
        <w:rPr>
          <w:b/>
          <w:bCs/>
        </w:rPr>
        <w:lastRenderedPageBreak/>
        <w:t>Contact Us:</w:t>
      </w:r>
    </w:p>
    <w:p w14:paraId="7F7CF7B5" w14:textId="77777777" w:rsidR="00C35696" w:rsidRDefault="00C35696" w:rsidP="00C35696">
      <w:pPr>
        <w:pStyle w:val="NoSpacing"/>
      </w:pPr>
      <w:r>
        <w:t xml:space="preserve">1. </w:t>
      </w:r>
      <w:r w:rsidRPr="00C35696">
        <w:rPr>
          <w:b/>
          <w:bCs/>
        </w:rPr>
        <w:t>Contact Form:</w:t>
      </w:r>
      <w:r>
        <w:t xml:space="preserve"> Provide a contact form for visitors to get in touch with the company.</w:t>
      </w:r>
    </w:p>
    <w:p w14:paraId="7837D5DC" w14:textId="77777777" w:rsidR="00C35696" w:rsidRDefault="00C35696" w:rsidP="00C35696">
      <w:pPr>
        <w:pStyle w:val="NoSpacing"/>
      </w:pPr>
      <w:r>
        <w:t xml:space="preserve">2. </w:t>
      </w:r>
      <w:r w:rsidRPr="00C35696">
        <w:rPr>
          <w:b/>
          <w:bCs/>
        </w:rPr>
        <w:t>Address and Phone Number:</w:t>
      </w:r>
      <w:r>
        <w:t xml:space="preserve"> List the company's physical address and phone number.</w:t>
      </w:r>
    </w:p>
    <w:p w14:paraId="1114438C" w14:textId="77777777" w:rsidR="00C35696" w:rsidRDefault="00C35696" w:rsidP="00C35696">
      <w:pPr>
        <w:pStyle w:val="NoSpacing"/>
      </w:pPr>
      <w:r>
        <w:t xml:space="preserve">3. </w:t>
      </w:r>
      <w:r w:rsidRPr="00C35696">
        <w:rPr>
          <w:b/>
          <w:bCs/>
        </w:rPr>
        <w:t>Email Address:</w:t>
      </w:r>
      <w:r>
        <w:t xml:space="preserve"> Provide a general email address for inquiries.</w:t>
      </w:r>
    </w:p>
    <w:p w14:paraId="5170179E" w14:textId="77777777" w:rsidR="00C35696" w:rsidRDefault="00C35696" w:rsidP="00C35696">
      <w:pPr>
        <w:pStyle w:val="NoSpacing"/>
      </w:pPr>
      <w:r>
        <w:t xml:space="preserve">4. </w:t>
      </w:r>
      <w:r w:rsidRPr="00C35696">
        <w:rPr>
          <w:b/>
          <w:bCs/>
        </w:rPr>
        <w:t>Social Media Links:</w:t>
      </w:r>
      <w:r>
        <w:t xml:space="preserve"> Include links to the company's social media profiles.</w:t>
      </w:r>
    </w:p>
    <w:p w14:paraId="064A08FE" w14:textId="5446E65C" w:rsidR="00C35696" w:rsidRDefault="00C35696" w:rsidP="00C35696">
      <w:pPr>
        <w:pStyle w:val="NoSpacing"/>
      </w:pPr>
      <w:r>
        <w:t xml:space="preserve">5. </w:t>
      </w:r>
      <w:r w:rsidRPr="00C35696">
        <w:rPr>
          <w:b/>
          <w:bCs/>
        </w:rPr>
        <w:t>Map:</w:t>
      </w:r>
      <w:r>
        <w:t xml:space="preserve"> Embed a map to help visitors locate the company's office.</w:t>
      </w:r>
    </w:p>
    <w:p w14:paraId="1355D04A" w14:textId="77777777" w:rsidR="00C35696" w:rsidRPr="00B8093E" w:rsidRDefault="00C35696" w:rsidP="00B8093E"/>
    <w:sectPr w:rsidR="00C35696" w:rsidRPr="00B809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5B3407"/>
    <w:multiLevelType w:val="hybridMultilevel"/>
    <w:tmpl w:val="5A5853FC"/>
    <w:lvl w:ilvl="0" w:tplc="30090005">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 w15:restartNumberingAfterBreak="0">
    <w:nsid w:val="29F13E35"/>
    <w:multiLevelType w:val="hybridMultilevel"/>
    <w:tmpl w:val="648CE80A"/>
    <w:lvl w:ilvl="0" w:tplc="30090005">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num w:numId="1" w16cid:durableId="986517432">
    <w:abstractNumId w:val="0"/>
  </w:num>
  <w:num w:numId="2" w16cid:durableId="1709503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zM7EwNjYwNzEwNDNR0lEKTi0uzszPAykwqgUAE8U5/ywAAAA="/>
  </w:docVars>
  <w:rsids>
    <w:rsidRoot w:val="00960BA2"/>
    <w:rsid w:val="000F0768"/>
    <w:rsid w:val="002245E2"/>
    <w:rsid w:val="002A3128"/>
    <w:rsid w:val="00323B48"/>
    <w:rsid w:val="0052204F"/>
    <w:rsid w:val="005550F1"/>
    <w:rsid w:val="005D2A0E"/>
    <w:rsid w:val="00866462"/>
    <w:rsid w:val="008A5B70"/>
    <w:rsid w:val="008B57E8"/>
    <w:rsid w:val="00955F98"/>
    <w:rsid w:val="00960BA2"/>
    <w:rsid w:val="00A25EB8"/>
    <w:rsid w:val="00A94EA7"/>
    <w:rsid w:val="00B43CFB"/>
    <w:rsid w:val="00B46F33"/>
    <w:rsid w:val="00B8093E"/>
    <w:rsid w:val="00B97307"/>
    <w:rsid w:val="00C3455A"/>
    <w:rsid w:val="00C35696"/>
    <w:rsid w:val="00C64194"/>
    <w:rsid w:val="00C801E7"/>
    <w:rsid w:val="00CB48D1"/>
    <w:rsid w:val="00CF4F26"/>
    <w:rsid w:val="00F11619"/>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7DB5D"/>
  <w15:chartTrackingRefBased/>
  <w15:docId w15:val="{15398D87-916F-4543-8D60-923DCA57B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ZW"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B48"/>
    <w:rPr>
      <w:rFonts w:ascii="Arial" w:hAnsi="Arial"/>
      <w:kern w:val="0"/>
      <w:sz w:val="24"/>
      <w:lang w:val="en-US"/>
      <w14:ligatures w14:val="none"/>
    </w:rPr>
  </w:style>
  <w:style w:type="paragraph" w:styleId="Heading1">
    <w:name w:val="heading 1"/>
    <w:basedOn w:val="Normal"/>
    <w:next w:val="Normal"/>
    <w:link w:val="Heading1Char"/>
    <w:uiPriority w:val="9"/>
    <w:qFormat/>
    <w:rsid w:val="008A5B70"/>
    <w:pPr>
      <w:keepNext/>
      <w:keepLines/>
      <w:spacing w:before="240" w:after="0"/>
      <w:outlineLvl w:val="0"/>
    </w:pPr>
    <w:rPr>
      <w:rFonts w:eastAsiaTheme="majorEastAsia" w:cstheme="majorBidi"/>
      <w:b/>
      <w:color w:val="0F4761" w:themeColor="accent1" w:themeShade="BF"/>
      <w:sz w:val="32"/>
      <w:szCs w:val="32"/>
    </w:rPr>
  </w:style>
  <w:style w:type="paragraph" w:styleId="Heading2">
    <w:name w:val="heading 2"/>
    <w:basedOn w:val="Normal"/>
    <w:next w:val="Normal"/>
    <w:link w:val="Heading2Char"/>
    <w:uiPriority w:val="9"/>
    <w:unhideWhenUsed/>
    <w:qFormat/>
    <w:rsid w:val="00A25EB8"/>
    <w:pPr>
      <w:keepNext/>
      <w:keepLines/>
      <w:spacing w:before="160" w:after="80"/>
      <w:outlineLvl w:val="1"/>
    </w:pPr>
    <w:rPr>
      <w:rFonts w:asciiTheme="majorHAnsi" w:eastAsiaTheme="majorEastAsia" w:hAnsiTheme="majorHAnsi" w:cstheme="majorBidi"/>
      <w:b/>
      <w:color w:val="0F4761" w:themeColor="accent1" w:themeShade="BF"/>
      <w:sz w:val="28"/>
      <w:szCs w:val="32"/>
    </w:rPr>
  </w:style>
  <w:style w:type="paragraph" w:styleId="Heading3">
    <w:name w:val="heading 3"/>
    <w:basedOn w:val="Normal"/>
    <w:next w:val="Normal"/>
    <w:link w:val="Heading3Char"/>
    <w:uiPriority w:val="9"/>
    <w:semiHidden/>
    <w:unhideWhenUsed/>
    <w:qFormat/>
    <w:rsid w:val="00960BA2"/>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60BA2"/>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60BA2"/>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60BA2"/>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60BA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60BA2"/>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60BA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B70"/>
    <w:rPr>
      <w:rFonts w:ascii="Arial" w:eastAsiaTheme="majorEastAsia" w:hAnsi="Arial" w:cstheme="majorBidi"/>
      <w:b/>
      <w:color w:val="0F4761" w:themeColor="accent1" w:themeShade="BF"/>
      <w:kern w:val="0"/>
      <w:sz w:val="32"/>
      <w:szCs w:val="32"/>
      <w:lang w:val="en-US"/>
      <w14:ligatures w14:val="none"/>
    </w:rPr>
  </w:style>
  <w:style w:type="character" w:customStyle="1" w:styleId="Heading2Char">
    <w:name w:val="Heading 2 Char"/>
    <w:basedOn w:val="DefaultParagraphFont"/>
    <w:link w:val="Heading2"/>
    <w:uiPriority w:val="9"/>
    <w:rsid w:val="00A25EB8"/>
    <w:rPr>
      <w:rFonts w:asciiTheme="majorHAnsi" w:eastAsiaTheme="majorEastAsia" w:hAnsiTheme="majorHAnsi" w:cstheme="majorBidi"/>
      <w:b/>
      <w:color w:val="0F4761" w:themeColor="accent1" w:themeShade="BF"/>
      <w:kern w:val="0"/>
      <w:sz w:val="28"/>
      <w:szCs w:val="32"/>
      <w:lang w:val="en-US"/>
      <w14:ligatures w14:val="none"/>
    </w:rPr>
  </w:style>
  <w:style w:type="character" w:customStyle="1" w:styleId="Heading3Char">
    <w:name w:val="Heading 3 Char"/>
    <w:basedOn w:val="DefaultParagraphFont"/>
    <w:link w:val="Heading3"/>
    <w:uiPriority w:val="9"/>
    <w:semiHidden/>
    <w:rsid w:val="00960BA2"/>
    <w:rPr>
      <w:rFonts w:eastAsiaTheme="majorEastAsia" w:cstheme="majorBidi"/>
      <w:color w:val="0F4761" w:themeColor="accent1" w:themeShade="BF"/>
      <w:kern w:val="0"/>
      <w:sz w:val="28"/>
      <w:szCs w:val="28"/>
      <w:lang w:val="en-US"/>
      <w14:ligatures w14:val="none"/>
    </w:rPr>
  </w:style>
  <w:style w:type="character" w:customStyle="1" w:styleId="Heading4Char">
    <w:name w:val="Heading 4 Char"/>
    <w:basedOn w:val="DefaultParagraphFont"/>
    <w:link w:val="Heading4"/>
    <w:uiPriority w:val="9"/>
    <w:semiHidden/>
    <w:rsid w:val="00960BA2"/>
    <w:rPr>
      <w:rFonts w:eastAsiaTheme="majorEastAsia" w:cstheme="majorBidi"/>
      <w:i/>
      <w:iCs/>
      <w:color w:val="0F4761" w:themeColor="accent1" w:themeShade="BF"/>
      <w:kern w:val="0"/>
      <w:sz w:val="24"/>
      <w:lang w:val="en-US"/>
      <w14:ligatures w14:val="none"/>
    </w:rPr>
  </w:style>
  <w:style w:type="character" w:customStyle="1" w:styleId="Heading5Char">
    <w:name w:val="Heading 5 Char"/>
    <w:basedOn w:val="DefaultParagraphFont"/>
    <w:link w:val="Heading5"/>
    <w:uiPriority w:val="9"/>
    <w:semiHidden/>
    <w:rsid w:val="00960BA2"/>
    <w:rPr>
      <w:rFonts w:eastAsiaTheme="majorEastAsia" w:cstheme="majorBidi"/>
      <w:color w:val="0F4761" w:themeColor="accent1" w:themeShade="BF"/>
      <w:kern w:val="0"/>
      <w:sz w:val="24"/>
      <w:lang w:val="en-US"/>
      <w14:ligatures w14:val="none"/>
    </w:rPr>
  </w:style>
  <w:style w:type="character" w:customStyle="1" w:styleId="Heading6Char">
    <w:name w:val="Heading 6 Char"/>
    <w:basedOn w:val="DefaultParagraphFont"/>
    <w:link w:val="Heading6"/>
    <w:uiPriority w:val="9"/>
    <w:semiHidden/>
    <w:rsid w:val="00960BA2"/>
    <w:rPr>
      <w:rFonts w:eastAsiaTheme="majorEastAsia" w:cstheme="majorBidi"/>
      <w:i/>
      <w:iCs/>
      <w:color w:val="595959" w:themeColor="text1" w:themeTint="A6"/>
      <w:kern w:val="0"/>
      <w:sz w:val="24"/>
      <w:lang w:val="en-US"/>
      <w14:ligatures w14:val="none"/>
    </w:rPr>
  </w:style>
  <w:style w:type="character" w:customStyle="1" w:styleId="Heading7Char">
    <w:name w:val="Heading 7 Char"/>
    <w:basedOn w:val="DefaultParagraphFont"/>
    <w:link w:val="Heading7"/>
    <w:uiPriority w:val="9"/>
    <w:semiHidden/>
    <w:rsid w:val="00960BA2"/>
    <w:rPr>
      <w:rFonts w:eastAsiaTheme="majorEastAsia" w:cstheme="majorBidi"/>
      <w:color w:val="595959" w:themeColor="text1" w:themeTint="A6"/>
      <w:kern w:val="0"/>
      <w:sz w:val="24"/>
      <w:lang w:val="en-US"/>
      <w14:ligatures w14:val="none"/>
    </w:rPr>
  </w:style>
  <w:style w:type="character" w:customStyle="1" w:styleId="Heading8Char">
    <w:name w:val="Heading 8 Char"/>
    <w:basedOn w:val="DefaultParagraphFont"/>
    <w:link w:val="Heading8"/>
    <w:uiPriority w:val="9"/>
    <w:semiHidden/>
    <w:rsid w:val="00960BA2"/>
    <w:rPr>
      <w:rFonts w:eastAsiaTheme="majorEastAsia" w:cstheme="majorBidi"/>
      <w:i/>
      <w:iCs/>
      <w:color w:val="272727" w:themeColor="text1" w:themeTint="D8"/>
      <w:kern w:val="0"/>
      <w:sz w:val="24"/>
      <w:lang w:val="en-US"/>
      <w14:ligatures w14:val="none"/>
    </w:rPr>
  </w:style>
  <w:style w:type="character" w:customStyle="1" w:styleId="Heading9Char">
    <w:name w:val="Heading 9 Char"/>
    <w:basedOn w:val="DefaultParagraphFont"/>
    <w:link w:val="Heading9"/>
    <w:uiPriority w:val="9"/>
    <w:semiHidden/>
    <w:rsid w:val="00960BA2"/>
    <w:rPr>
      <w:rFonts w:eastAsiaTheme="majorEastAsia" w:cstheme="majorBidi"/>
      <w:color w:val="272727" w:themeColor="text1" w:themeTint="D8"/>
      <w:kern w:val="0"/>
      <w:sz w:val="24"/>
      <w:lang w:val="en-US"/>
      <w14:ligatures w14:val="none"/>
    </w:rPr>
  </w:style>
  <w:style w:type="paragraph" w:styleId="Title">
    <w:name w:val="Title"/>
    <w:basedOn w:val="Normal"/>
    <w:next w:val="Normal"/>
    <w:link w:val="TitleChar"/>
    <w:uiPriority w:val="10"/>
    <w:qFormat/>
    <w:rsid w:val="00960BA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0BA2"/>
    <w:rPr>
      <w:rFonts w:asciiTheme="majorHAnsi" w:eastAsiaTheme="majorEastAsia" w:hAnsiTheme="majorHAnsi" w:cstheme="majorBidi"/>
      <w:spacing w:val="-10"/>
      <w:kern w:val="28"/>
      <w:sz w:val="56"/>
      <w:szCs w:val="56"/>
      <w:lang w:val="en-US"/>
      <w14:ligatures w14:val="none"/>
    </w:rPr>
  </w:style>
  <w:style w:type="paragraph" w:styleId="Subtitle">
    <w:name w:val="Subtitle"/>
    <w:basedOn w:val="Normal"/>
    <w:next w:val="Normal"/>
    <w:link w:val="SubtitleChar"/>
    <w:uiPriority w:val="11"/>
    <w:qFormat/>
    <w:rsid w:val="00960BA2"/>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0BA2"/>
    <w:rPr>
      <w:rFonts w:eastAsiaTheme="majorEastAsia" w:cstheme="majorBidi"/>
      <w:color w:val="595959" w:themeColor="text1" w:themeTint="A6"/>
      <w:spacing w:val="15"/>
      <w:kern w:val="0"/>
      <w:sz w:val="28"/>
      <w:szCs w:val="28"/>
      <w:lang w:val="en-US"/>
      <w14:ligatures w14:val="none"/>
    </w:rPr>
  </w:style>
  <w:style w:type="paragraph" w:styleId="Quote">
    <w:name w:val="Quote"/>
    <w:basedOn w:val="Normal"/>
    <w:next w:val="Normal"/>
    <w:link w:val="QuoteChar"/>
    <w:uiPriority w:val="29"/>
    <w:qFormat/>
    <w:rsid w:val="00960BA2"/>
    <w:pPr>
      <w:spacing w:before="160"/>
      <w:jc w:val="center"/>
    </w:pPr>
    <w:rPr>
      <w:i/>
      <w:iCs/>
      <w:color w:val="404040" w:themeColor="text1" w:themeTint="BF"/>
    </w:rPr>
  </w:style>
  <w:style w:type="character" w:customStyle="1" w:styleId="QuoteChar">
    <w:name w:val="Quote Char"/>
    <w:basedOn w:val="DefaultParagraphFont"/>
    <w:link w:val="Quote"/>
    <w:uiPriority w:val="29"/>
    <w:rsid w:val="00960BA2"/>
    <w:rPr>
      <w:rFonts w:ascii="Arial" w:hAnsi="Arial"/>
      <w:i/>
      <w:iCs/>
      <w:color w:val="404040" w:themeColor="text1" w:themeTint="BF"/>
      <w:kern w:val="0"/>
      <w:sz w:val="24"/>
      <w:lang w:val="en-US"/>
      <w14:ligatures w14:val="none"/>
    </w:rPr>
  </w:style>
  <w:style w:type="paragraph" w:styleId="ListParagraph">
    <w:name w:val="List Paragraph"/>
    <w:basedOn w:val="Normal"/>
    <w:uiPriority w:val="34"/>
    <w:qFormat/>
    <w:rsid w:val="00960BA2"/>
    <w:pPr>
      <w:ind w:left="720"/>
      <w:contextualSpacing/>
    </w:pPr>
  </w:style>
  <w:style w:type="character" w:styleId="IntenseEmphasis">
    <w:name w:val="Intense Emphasis"/>
    <w:basedOn w:val="DefaultParagraphFont"/>
    <w:uiPriority w:val="21"/>
    <w:qFormat/>
    <w:rsid w:val="00960BA2"/>
    <w:rPr>
      <w:i/>
      <w:iCs/>
      <w:color w:val="0F4761" w:themeColor="accent1" w:themeShade="BF"/>
    </w:rPr>
  </w:style>
  <w:style w:type="paragraph" w:styleId="IntenseQuote">
    <w:name w:val="Intense Quote"/>
    <w:basedOn w:val="Normal"/>
    <w:next w:val="Normal"/>
    <w:link w:val="IntenseQuoteChar"/>
    <w:uiPriority w:val="30"/>
    <w:qFormat/>
    <w:rsid w:val="00960BA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0BA2"/>
    <w:rPr>
      <w:rFonts w:ascii="Arial" w:hAnsi="Arial"/>
      <w:i/>
      <w:iCs/>
      <w:color w:val="0F4761" w:themeColor="accent1" w:themeShade="BF"/>
      <w:kern w:val="0"/>
      <w:sz w:val="24"/>
      <w:lang w:val="en-US"/>
      <w14:ligatures w14:val="none"/>
    </w:rPr>
  </w:style>
  <w:style w:type="character" w:styleId="IntenseReference">
    <w:name w:val="Intense Reference"/>
    <w:basedOn w:val="DefaultParagraphFont"/>
    <w:uiPriority w:val="32"/>
    <w:qFormat/>
    <w:rsid w:val="00960BA2"/>
    <w:rPr>
      <w:b/>
      <w:bCs/>
      <w:smallCaps/>
      <w:color w:val="0F4761" w:themeColor="accent1" w:themeShade="BF"/>
      <w:spacing w:val="5"/>
    </w:rPr>
  </w:style>
  <w:style w:type="character" w:styleId="Hyperlink">
    <w:name w:val="Hyperlink"/>
    <w:basedOn w:val="DefaultParagraphFont"/>
    <w:uiPriority w:val="99"/>
    <w:unhideWhenUsed/>
    <w:rsid w:val="005D2A0E"/>
    <w:rPr>
      <w:color w:val="467886" w:themeColor="hyperlink"/>
      <w:u w:val="single"/>
    </w:rPr>
  </w:style>
  <w:style w:type="character" w:styleId="UnresolvedMention">
    <w:name w:val="Unresolved Mention"/>
    <w:basedOn w:val="DefaultParagraphFont"/>
    <w:uiPriority w:val="99"/>
    <w:semiHidden/>
    <w:unhideWhenUsed/>
    <w:rsid w:val="005D2A0E"/>
    <w:rPr>
      <w:color w:val="605E5C"/>
      <w:shd w:val="clear" w:color="auto" w:fill="E1DFDD"/>
    </w:rPr>
  </w:style>
  <w:style w:type="paragraph" w:styleId="NoSpacing">
    <w:name w:val="No Spacing"/>
    <w:uiPriority w:val="1"/>
    <w:qFormat/>
    <w:rsid w:val="005D2A0E"/>
    <w:pPr>
      <w:spacing w:after="0" w:line="240" w:lineRule="auto"/>
    </w:pPr>
    <w:rPr>
      <w:rFonts w:ascii="Arial" w:hAnsi="Arial"/>
      <w:kern w:val="0"/>
      <w:sz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8157435">
      <w:bodyDiv w:val="1"/>
      <w:marLeft w:val="0"/>
      <w:marRight w:val="0"/>
      <w:marTop w:val="0"/>
      <w:marBottom w:val="0"/>
      <w:divBdr>
        <w:top w:val="none" w:sz="0" w:space="0" w:color="auto"/>
        <w:left w:val="none" w:sz="0" w:space="0" w:color="auto"/>
        <w:bottom w:val="none" w:sz="0" w:space="0" w:color="auto"/>
        <w:right w:val="none" w:sz="0" w:space="0" w:color="auto"/>
      </w:divBdr>
    </w:div>
    <w:div w:id="1202209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unamis_ai_consult@ai.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5</Pages>
  <Words>785</Words>
  <Characters>447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kunle Familua</dc:creator>
  <cp:keywords/>
  <dc:description/>
  <cp:lastModifiedBy>Ayokunle Familua</cp:lastModifiedBy>
  <cp:revision>15</cp:revision>
  <dcterms:created xsi:type="dcterms:W3CDTF">2025-03-17T06:00:00Z</dcterms:created>
  <dcterms:modified xsi:type="dcterms:W3CDTF">2025-03-26T13:11:00Z</dcterms:modified>
</cp:coreProperties>
</file>